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91A35">
        <w:rPr>
          <w:rFonts w:ascii="Times New Roman" w:hAnsi="Times New Roman" w:cs="Times New Roman"/>
          <w:b/>
          <w:sz w:val="24"/>
          <w:szCs w:val="24"/>
        </w:rPr>
        <w:t>1a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91A35">
        <w:rPr>
          <w:rFonts w:ascii="Times New Roman" w:hAnsi="Times New Roman" w:cs="Times New Roman"/>
          <w:b/>
          <w:sz w:val="24"/>
          <w:szCs w:val="24"/>
        </w:rPr>
        <w:t>Temel Ölçme Teknikleri 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emel Ölçme Teknikleri Dersi 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Öğrenci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>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pStyle w:val="ListeParagraf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C57CCC">
            <w:pPr>
              <w:pStyle w:val="ListeParagraf"/>
              <w:numPr>
                <w:ilvl w:val="0"/>
                <w:numId w:val="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lçme Teknikler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EH değerlendirmesi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834"/>
        </w:trPr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as test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Pr="00700F6F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1b: 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Temel Ölçme </w:t>
      </w:r>
      <w:r>
        <w:rPr>
          <w:rFonts w:ascii="Times New Roman" w:hAnsi="Times New Roman" w:cs="Times New Roman"/>
          <w:b/>
          <w:sz w:val="24"/>
          <w:szCs w:val="24"/>
        </w:rPr>
        <w:t>Teknikleri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Sınav </w:t>
      </w:r>
      <w:r>
        <w:rPr>
          <w:rFonts w:ascii="Times New Roman" w:hAnsi="Times New Roman" w:cs="Times New Roman"/>
          <w:b/>
          <w:sz w:val="24"/>
          <w:szCs w:val="24"/>
        </w:rPr>
        <w:t xml:space="preserve">Değerlendirme </w:t>
      </w:r>
      <w:r w:rsidRPr="00700F6F">
        <w:rPr>
          <w:rFonts w:ascii="Times New Roman" w:hAnsi="Times New Roman" w:cs="Times New Roman"/>
          <w:b/>
          <w:sz w:val="24"/>
          <w:szCs w:val="24"/>
        </w:rPr>
        <w:t>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>Temel Ölçme Teknikleri Uygulamalı Sınav Değerlendirme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 w:rsidRPr="007245B8">
              <w:rPr>
                <w:rFonts w:ascii="Times New Roman" w:hAnsi="Times New Roman" w:cs="Times New Roman"/>
                <w:b/>
                <w:szCs w:val="18"/>
              </w:rPr>
              <w:t>……………./</w:t>
            </w:r>
            <w:r>
              <w:rPr>
                <w:rFonts w:ascii="Times New Roman" w:hAnsi="Times New Roman" w:cs="Times New Roman"/>
                <w:b/>
                <w:szCs w:val="18"/>
              </w:rPr>
              <w:t>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3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ekilen Kas Bilgisi (Her bir madde: 1 puan/ 6 puan)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3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>Öğrencinin Pratik Uygulama Becerisi Hakkında (2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sı, hitabı ve açıklama yapması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El tutuş teknikler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teor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+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prat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4+4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arı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pma yetisi/becer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5+5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 Temel Değerlendirme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 Teknikleri 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emel Değerlendirme Teknikleri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2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2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 Teknikler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Pr="00700F6F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b: Temel Değerlendirme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eknikleri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Sınav </w:t>
      </w:r>
      <w:r>
        <w:rPr>
          <w:rFonts w:ascii="Times New Roman" w:hAnsi="Times New Roman" w:cs="Times New Roman"/>
          <w:b/>
          <w:sz w:val="24"/>
          <w:szCs w:val="24"/>
        </w:rPr>
        <w:t xml:space="preserve">Değerlendirme </w:t>
      </w:r>
      <w:r w:rsidRPr="00700F6F">
        <w:rPr>
          <w:rFonts w:ascii="Times New Roman" w:hAnsi="Times New Roman" w:cs="Times New Roman"/>
          <w:b/>
          <w:sz w:val="24"/>
          <w:szCs w:val="24"/>
        </w:rPr>
        <w:t>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>Temel Değerlendirme Teknikleri Uygulamalı Sınav Değerlendirme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4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ekilen Kas Bilgisi (Her bir madde: 1 puan/ 6 puan)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4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>Öğrencinin Pratik Uygulama Becerisi Hakkında (2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sı, hitabı ve açıklama yapması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El tutuş teknikler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teor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prat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arı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pma yetisi/becer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Manipulatif Tedavi I ve Manipulatif Tedavi II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161A8">
              <w:rPr>
                <w:rFonts w:ascii="Times New Roman" w:hAnsi="Times New Roman" w:cs="Times New Roman"/>
                <w:b/>
                <w:sz w:val="18"/>
                <w:szCs w:val="18"/>
              </w:rPr>
              <w:t>Manipulatif Tedavi I ve Manipulatif Tedavi II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5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5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 Yöntem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Pr="00700F6F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b:</w:t>
      </w:r>
      <w:r w:rsidRPr="00700F6F">
        <w:rPr>
          <w:rFonts w:ascii="Times New Roman" w:hAnsi="Times New Roman" w:cs="Times New Roman"/>
          <w:sz w:val="24"/>
          <w:szCs w:val="24"/>
        </w:rPr>
        <w:t xml:space="preserve"> 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Manipulatif Tedavi I ve Manipulatif Tedavi II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700F6F">
        <w:rPr>
          <w:rFonts w:ascii="Times New Roman" w:hAnsi="Times New Roman" w:cs="Times New Roman"/>
          <w:b/>
          <w:sz w:val="24"/>
          <w:szCs w:val="24"/>
        </w:rPr>
        <w:t xml:space="preserve"> Sınav </w:t>
      </w:r>
      <w:r>
        <w:rPr>
          <w:rFonts w:ascii="Times New Roman" w:hAnsi="Times New Roman" w:cs="Times New Roman"/>
          <w:b/>
          <w:sz w:val="24"/>
          <w:szCs w:val="24"/>
        </w:rPr>
        <w:t xml:space="preserve">Değerlendirme </w:t>
      </w:r>
      <w:r w:rsidRPr="00700F6F">
        <w:rPr>
          <w:rFonts w:ascii="Times New Roman" w:hAnsi="Times New Roman" w:cs="Times New Roman"/>
          <w:b/>
          <w:sz w:val="24"/>
          <w:szCs w:val="24"/>
        </w:rPr>
        <w:t>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F3473">
              <w:rPr>
                <w:rFonts w:ascii="Times New Roman" w:hAnsi="Times New Roman" w:cs="Times New Roman"/>
                <w:b/>
                <w:sz w:val="18"/>
                <w:szCs w:val="18"/>
              </w:rPr>
              <w:t>Manipulatif Tedavi I ve Manipulatif Tedavi II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>Uygulamalı Sınav Değerlendirme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6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ekilen Kas Bilgisi (Her bir madde: 1 puan/ 6 puan)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20D12" w:rsidRDefault="00F21D32" w:rsidP="00F21D32">
            <w:pPr>
              <w:pStyle w:val="ListeParagraf"/>
              <w:numPr>
                <w:ilvl w:val="0"/>
                <w:numId w:val="6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20D12">
              <w:rPr>
                <w:rFonts w:ascii="Times New Roman" w:hAnsi="Times New Roman" w:cs="Times New Roman"/>
                <w:b/>
                <w:sz w:val="18"/>
                <w:szCs w:val="18"/>
              </w:rPr>
              <w:t>Öğrencinin Pratik Uygulama Becerisi Hakkında (2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sı, hitabı ve açıklama yapması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El tutuş teknikler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teor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prat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arı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pma yetisi/becer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 Temel Egzersiz Yaklaşımları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mel Egzersiz Yaklaşımları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7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7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mel Egzersiz Yaklaşımı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b:</w:t>
      </w:r>
      <w:r w:rsidRPr="00686B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96229">
        <w:rPr>
          <w:rFonts w:ascii="Times New Roman" w:hAnsi="Times New Roman" w:cs="Times New Roman"/>
          <w:b/>
          <w:sz w:val="24"/>
          <w:szCs w:val="24"/>
        </w:rPr>
        <w:t xml:space="preserve">Temel Egzersiz </w:t>
      </w:r>
      <w:r>
        <w:rPr>
          <w:rFonts w:ascii="Times New Roman" w:hAnsi="Times New Roman" w:cs="Times New Roman"/>
          <w:b/>
          <w:sz w:val="24"/>
          <w:szCs w:val="24"/>
        </w:rPr>
        <w:t>Yaklaşımları</w:t>
      </w:r>
      <w:r w:rsidRPr="0049622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Sınav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693370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B2C4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emel Egzersiz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Yaklaşımları</w:t>
            </w:r>
            <w:r w:rsidRPr="0069337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ı</w:t>
            </w:r>
            <w:r w:rsidRPr="0069337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</w:t>
            </w:r>
            <w:r w:rsidRPr="0069337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6F0DDE" w:rsidRDefault="00F21D32" w:rsidP="00F21D32">
            <w:pPr>
              <w:pStyle w:val="ListeParagraf"/>
              <w:numPr>
                <w:ilvl w:val="0"/>
                <w:numId w:val="8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0DD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ekilen Kas Bilgisi (Her bir madde: 1 puan/ 6 puan)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6F0DDE" w:rsidRDefault="00F21D32" w:rsidP="00F21D32">
            <w:pPr>
              <w:pStyle w:val="ListeParagraf"/>
              <w:numPr>
                <w:ilvl w:val="0"/>
                <w:numId w:val="8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F0DDE">
              <w:rPr>
                <w:rFonts w:ascii="Times New Roman" w:hAnsi="Times New Roman" w:cs="Times New Roman"/>
                <w:b/>
                <w:sz w:val="18"/>
                <w:szCs w:val="18"/>
              </w:rPr>
              <w:t>Öğrencinin Pratik Uygulama Becerisi Hakkında (2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sı, hitabı ve açıklama yapması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El tutuş teknikler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teor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prat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arı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pma yetisi/becer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Temel Elektroterapi Uygulamaları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mel Elektroterapi Uygulamaları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9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9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mel Elektroterapi Uygulaması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b: Temel Elektroterapi Uygulamaları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Uygulamalı Sınav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mel Elektroterapi Uygulamaları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E7270" w:rsidRDefault="00F21D32" w:rsidP="00F21D32">
            <w:pPr>
              <w:pStyle w:val="ListeParagraf"/>
              <w:numPr>
                <w:ilvl w:val="0"/>
                <w:numId w:val="10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727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Çekilen Kas Bilgisi (Her bir madde: 1 puan/ 6 puan)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DE7270" w:rsidRDefault="00F21D32" w:rsidP="00F21D32">
            <w:pPr>
              <w:pStyle w:val="ListeParagraf"/>
              <w:numPr>
                <w:ilvl w:val="0"/>
                <w:numId w:val="10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E7270">
              <w:rPr>
                <w:rFonts w:ascii="Times New Roman" w:hAnsi="Times New Roman" w:cs="Times New Roman"/>
                <w:b/>
                <w:sz w:val="18"/>
                <w:szCs w:val="18"/>
              </w:rPr>
              <w:t>Öğrencinin Pratik Uygulama Becerisi Hakkında (2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sı, hitabı ve açıklama yapması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El tutuş teknikler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teor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Uygulam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ar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it pratik bilg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8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arı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yapma yetisi/becerisi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0 puan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 Nörofizyolojik Yaklaşımlar I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örofizyolojik Yaklaşımlar I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 Yöntem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Pr="00700F6F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b: </w:t>
      </w:r>
      <w:r w:rsidRPr="00496229">
        <w:rPr>
          <w:rFonts w:ascii="Times New Roman" w:hAnsi="Times New Roman" w:cs="Times New Roman"/>
          <w:b/>
          <w:sz w:val="24"/>
          <w:szCs w:val="24"/>
        </w:rPr>
        <w:t xml:space="preserve">Nörofizyolojik Yaklaşımlar I </w:t>
      </w:r>
      <w:r>
        <w:rPr>
          <w:rFonts w:ascii="Times New Roman" w:hAnsi="Times New Roman" w:cs="Times New Roman"/>
          <w:b/>
          <w:sz w:val="24"/>
          <w:szCs w:val="24"/>
        </w:rPr>
        <w:t>Uygulamalı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Sınav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BB424A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D1745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3205">
              <w:rPr>
                <w:rFonts w:ascii="Times New Roman" w:hAnsi="Times New Roman" w:cs="Times New Roman"/>
                <w:b/>
                <w:sz w:val="18"/>
                <w:szCs w:val="18"/>
              </w:rPr>
              <w:t>Nörofizyolojik Yaklaşımlar I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ygulamalı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nin çektiği sor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, açıklama, hareketi gösterme (6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oğru emir verme (2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2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aterni veya aktiviteyi doğru yapma (10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PNF teknik ve uygulama açısından yeterliliği ( 10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 Pulmoner Rehabilitasyon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ulmoner Rehabilitasyon</w:t>
            </w:r>
            <w:r w:rsidRPr="0069337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Uygulamalı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rPr>
          <w:trHeight w:val="1725"/>
        </w:trPr>
        <w:tc>
          <w:tcPr>
            <w:tcW w:w="9062" w:type="dxa"/>
            <w:gridSpan w:val="2"/>
          </w:tcPr>
          <w:p w:rsidR="00F21D32" w:rsidRPr="00544185" w:rsidRDefault="00F21D32" w:rsidP="00F21D32">
            <w:pPr>
              <w:pStyle w:val="ListeParagraf"/>
              <w:numPr>
                <w:ilvl w:val="0"/>
                <w:numId w:val="12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ve  2) </w:t>
            </w:r>
            <w:r w:rsidRPr="0054418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oru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ostüral drenaj pozisyonları ve yöntemi</w:t>
            </w:r>
            <w:r w:rsidRPr="00544185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54418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010"/>
        </w:trPr>
        <w:tc>
          <w:tcPr>
            <w:tcW w:w="9062" w:type="dxa"/>
            <w:gridSpan w:val="2"/>
          </w:tcPr>
          <w:p w:rsidR="00F21D32" w:rsidRPr="00544185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ulmoner Rehabilitasyonda Değerlendirme</w:t>
            </w:r>
            <w:r w:rsidRPr="0054418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Hakkında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3780"/>
        </w:trPr>
        <w:tc>
          <w:tcPr>
            <w:tcW w:w="9062" w:type="dxa"/>
            <w:gridSpan w:val="2"/>
            <w:tcBorders>
              <w:bottom w:val="single" w:sz="4" w:space="0" w:color="auto"/>
            </w:tcBorders>
          </w:tcPr>
          <w:p w:rsidR="00F21D32" w:rsidRPr="00532985" w:rsidRDefault="00F21D32" w:rsidP="00F21D32">
            <w:pPr>
              <w:pStyle w:val="ListeParagraf"/>
              <w:numPr>
                <w:ilvl w:val="0"/>
                <w:numId w:val="11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Pulmoner Rehabilitasyonda Egzersiz ve Uygulamalar Hakkında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532985" w:rsidRDefault="00F21D32" w:rsidP="00C57CCC">
            <w:pPr>
              <w:pStyle w:val="ListeParagraf"/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54418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b: Pulmoner Rehabilitasyon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Uygulamalı Sınav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D1745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ulmoner Rehabilitasyon Uygulamalı Sınav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616"/>
        </w:trPr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nin çektiği sor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3190"/>
        </w:trPr>
        <w:tc>
          <w:tcPr>
            <w:tcW w:w="9062" w:type="dxa"/>
            <w:gridSpan w:val="2"/>
          </w:tcPr>
          <w:p w:rsidR="00F21D32" w:rsidRPr="00D807E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  <w:r w:rsidRPr="00D807EC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1. ve 2.Soru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postüral drenaj pozisyon ve yöntemi (Toplamda: 15 puan) </w:t>
            </w:r>
          </w:p>
          <w:p w:rsidR="00F21D32" w:rsidRPr="00D807E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,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çıklama, hareketi gösterme (2,5+2,5</w:t>
            </w: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1+1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Yöntemi doğru uygulama (4+4 puan)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.Soru: Değerlendirme (Toplamda: 5 puan):</w:t>
            </w:r>
          </w:p>
          <w:p w:rsidR="00F21D32" w:rsidRPr="00D807E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ma, açıklama</w:t>
            </w: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1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eğerlendirmeyi doğru yapma (3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4. Soru –Uygulama (Toplamda: 10 puan):</w:t>
            </w:r>
          </w:p>
          <w:p w:rsidR="00F21D32" w:rsidRPr="00D807E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a, açıklama, hareketi gösterme </w:t>
            </w: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Pr="00D807E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1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Yöntemi doğru uygulama açısından yeterliliği (6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</w:t>
      </w:r>
      <w:r w:rsidRPr="00791A35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: Nörofizyolojik Yaklaşımlar II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>Uygulamalı Sınav Öğrenci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87"/>
        <w:gridCol w:w="3475"/>
      </w:tblGrid>
      <w:tr w:rsidR="00F21D32" w:rsidRPr="00700F6F" w:rsidTr="00C57CCC">
        <w:tc>
          <w:tcPr>
            <w:tcW w:w="9062" w:type="dxa"/>
            <w:gridSpan w:val="2"/>
          </w:tcPr>
          <w:p w:rsidR="00F21D32" w:rsidRPr="00791A35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Nörofizyolojik Yaklaşımlar </w:t>
            </w:r>
            <w:r w:rsidRPr="003820EC">
              <w:rPr>
                <w:rFonts w:ascii="Times New Roman" w:hAnsi="Times New Roman" w:cs="Times New Roman"/>
                <w:b/>
                <w:sz w:val="18"/>
                <w:szCs w:val="18"/>
              </w:rPr>
              <w:t>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 </w:t>
            </w:r>
            <w:r w:rsidRPr="003820EC">
              <w:rPr>
                <w:rFonts w:ascii="Times New Roman" w:hAnsi="Times New Roman" w:cs="Times New Roman"/>
                <w:b/>
                <w:sz w:val="18"/>
                <w:szCs w:val="18"/>
              </w:rPr>
              <w:t>Uygulamalı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Sınav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</w:t>
            </w:r>
            <w:r w:rsidRPr="00791A3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Formu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587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475" w:type="dxa"/>
          </w:tcPr>
          <w:p w:rsidR="00F21D32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İmza:</w:t>
            </w: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13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Çekilen Ka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 Ait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ilg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orig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nsersiyosu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 inerve eden sinir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gör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Kasın işlevi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Kasın hangi eklem/-leri etkilediği: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rPr>
          <w:trHeight w:val="2546"/>
        </w:trPr>
        <w:tc>
          <w:tcPr>
            <w:tcW w:w="9062" w:type="dxa"/>
            <w:gridSpan w:val="2"/>
          </w:tcPr>
          <w:p w:rsidR="00F21D32" w:rsidRPr="00700F6F" w:rsidRDefault="00F21D32" w:rsidP="00F21D32">
            <w:pPr>
              <w:pStyle w:val="ListeParagraf"/>
              <w:numPr>
                <w:ilvl w:val="0"/>
                <w:numId w:val="13"/>
              </w:num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Uygulama Yöntemi Hakkında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D32" w:rsidRDefault="00F21D32" w:rsidP="00F21D3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8b: Nörofizyolojik Yaklaşımlar II</w:t>
      </w:r>
      <w:r w:rsidRPr="00693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Uygulamalı Sınav </w:t>
      </w:r>
      <w:r>
        <w:rPr>
          <w:rFonts w:ascii="Times New Roman" w:hAnsi="Times New Roman" w:cs="Times New Roman"/>
          <w:b/>
          <w:sz w:val="24"/>
          <w:szCs w:val="24"/>
        </w:rPr>
        <w:t>Değerlendirme</w:t>
      </w:r>
      <w:r w:rsidRPr="00791A35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745"/>
        <w:gridCol w:w="3317"/>
      </w:tblGrid>
      <w:tr w:rsidR="00F21D32" w:rsidRPr="00700F6F" w:rsidTr="00C57CCC">
        <w:tc>
          <w:tcPr>
            <w:tcW w:w="9062" w:type="dxa"/>
            <w:gridSpan w:val="2"/>
          </w:tcPr>
          <w:p w:rsidR="00F21D32" w:rsidRPr="00D1745C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E3205">
              <w:rPr>
                <w:rFonts w:ascii="Times New Roman" w:hAnsi="Times New Roman" w:cs="Times New Roman"/>
                <w:b/>
                <w:sz w:val="18"/>
                <w:szCs w:val="18"/>
              </w:rPr>
              <w:t>Nörofizyolojik Yaklaşımlar 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 Uygulamalı Sınav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ğerlendirme </w:t>
            </w:r>
            <w:r w:rsidRPr="00D1745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ormu 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Tarih:</w:t>
            </w:r>
          </w:p>
        </w:tc>
      </w:tr>
      <w:tr w:rsidR="00F21D32" w:rsidRPr="00700F6F" w:rsidTr="00C57CCC">
        <w:tc>
          <w:tcPr>
            <w:tcW w:w="5745" w:type="dxa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dı-Soyadı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Numarası:</w:t>
            </w:r>
          </w:p>
        </w:tc>
        <w:tc>
          <w:tcPr>
            <w:tcW w:w="3317" w:type="dxa"/>
          </w:tcPr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Öğrencinin Aldığı Not: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245B8" w:rsidRDefault="00F21D32" w:rsidP="00C57CCC">
            <w:pPr>
              <w:rPr>
                <w:rFonts w:ascii="Times New Roman" w:hAnsi="Times New Roman" w:cs="Times New Roman"/>
                <w:b/>
                <w:szCs w:val="18"/>
              </w:rPr>
            </w:pPr>
            <w:r>
              <w:rPr>
                <w:rFonts w:ascii="Times New Roman" w:hAnsi="Times New Roman" w:cs="Times New Roman"/>
                <w:b/>
                <w:szCs w:val="18"/>
              </w:rPr>
              <w:t>……………./3</w:t>
            </w:r>
            <w:r w:rsidRPr="007245B8">
              <w:rPr>
                <w:rFonts w:ascii="Times New Roman" w:hAnsi="Times New Roman" w:cs="Times New Roman"/>
                <w:b/>
                <w:szCs w:val="18"/>
              </w:rPr>
              <w:t>0 puan</w:t>
            </w: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ncinin çektiği soru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Hastayı pozisyonlama, açıklama, hareketi gösterme (6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izyoterapistin pozisyonu (2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Yönteme uygun değerlendirmeyi/aktiviteyi doğru yaptırma (10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edavi Yöntemini uygulama açısından yeterliliği (12 puan):</w:t>
            </w: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21D32" w:rsidRPr="00700F6F" w:rsidTr="00C57CCC">
        <w:tc>
          <w:tcPr>
            <w:tcW w:w="9062" w:type="dxa"/>
            <w:gridSpan w:val="2"/>
          </w:tcPr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>Sınavı Yapan Öğret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 Elemanlarının Adı-Soyadı ve İmzaları:</w:t>
            </w:r>
            <w:r w:rsidRPr="00700F6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F21D32" w:rsidRPr="00700F6F" w:rsidRDefault="00F21D32" w:rsidP="00C57CC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21D32" w:rsidRPr="00700F6F" w:rsidRDefault="00F21D32" w:rsidP="00C57CCC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110BF5" w:rsidRDefault="00110BF5"/>
    <w:sectPr w:rsidR="00110BF5" w:rsidSect="00700F6F">
      <w:headerReference w:type="default" r:id="rId7"/>
      <w:footerReference w:type="default" r:id="rId8"/>
      <w:pgSz w:w="11906" w:h="16838"/>
      <w:pgMar w:top="1417" w:right="1417" w:bottom="99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81" w:rsidRDefault="00131C81">
      <w:pPr>
        <w:spacing w:after="0" w:line="240" w:lineRule="auto"/>
      </w:pPr>
      <w:r>
        <w:separator/>
      </w:r>
    </w:p>
  </w:endnote>
  <w:endnote w:type="continuationSeparator" w:id="0">
    <w:p w:rsidR="00131C81" w:rsidRDefault="00131C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3C" w:rsidRDefault="00AB283C">
    <w:pPr>
      <w:pStyle w:val="AltBilgi"/>
    </w:pPr>
    <w:r>
      <w:t>BUÜ- SBF- FTR</w:t>
    </w:r>
  </w:p>
  <w:p w:rsidR="006C5A3E" w:rsidRDefault="006C5A3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81" w:rsidRDefault="00131C81">
      <w:pPr>
        <w:spacing w:after="0" w:line="240" w:lineRule="auto"/>
      </w:pPr>
      <w:r>
        <w:separator/>
      </w:r>
    </w:p>
  </w:footnote>
  <w:footnote w:type="continuationSeparator" w:id="0">
    <w:p w:rsidR="00131C81" w:rsidRDefault="00131C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6579044"/>
      <w:docPartObj>
        <w:docPartGallery w:val="Page Numbers (Top of Page)"/>
        <w:docPartUnique/>
      </w:docPartObj>
    </w:sdtPr>
    <w:sdtEndPr/>
    <w:sdtContent>
      <w:p w:rsidR="009955C8" w:rsidRDefault="009955C8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11F8">
          <w:rPr>
            <w:noProof/>
          </w:rPr>
          <w:t>1</w:t>
        </w:r>
        <w:r>
          <w:fldChar w:fldCharType="end"/>
        </w:r>
      </w:p>
    </w:sdtContent>
  </w:sdt>
  <w:p w:rsidR="00AB283C" w:rsidRDefault="00AB283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45A93"/>
    <w:multiLevelType w:val="hybridMultilevel"/>
    <w:tmpl w:val="19448B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03DD3"/>
    <w:multiLevelType w:val="hybridMultilevel"/>
    <w:tmpl w:val="8358694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3734E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842E7"/>
    <w:multiLevelType w:val="hybridMultilevel"/>
    <w:tmpl w:val="2928509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F6C71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2062B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53859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A31FE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13137"/>
    <w:multiLevelType w:val="hybridMultilevel"/>
    <w:tmpl w:val="C674FE4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B6D9F"/>
    <w:multiLevelType w:val="hybridMultilevel"/>
    <w:tmpl w:val="55FAF2E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470A1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C94C65"/>
    <w:multiLevelType w:val="hybridMultilevel"/>
    <w:tmpl w:val="0A2C7A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12A7E"/>
    <w:multiLevelType w:val="hybridMultilevel"/>
    <w:tmpl w:val="55FAF2E0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9"/>
  </w:num>
  <w:num w:numId="5">
    <w:abstractNumId w:val="2"/>
  </w:num>
  <w:num w:numId="6">
    <w:abstractNumId w:val="12"/>
  </w:num>
  <w:num w:numId="7">
    <w:abstractNumId w:val="7"/>
  </w:num>
  <w:num w:numId="8">
    <w:abstractNumId w:val="3"/>
  </w:num>
  <w:num w:numId="9">
    <w:abstractNumId w:val="6"/>
  </w:num>
  <w:num w:numId="10">
    <w:abstractNumId w:val="8"/>
  </w:num>
  <w:num w:numId="11">
    <w:abstractNumId w:val="10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ExtDQ0NLa0MDZX0lEKTi0uzszPAykwrgUA0uboHiwAAAA="/>
  </w:docVars>
  <w:rsids>
    <w:rsidRoot w:val="008C62D5"/>
    <w:rsid w:val="00110BF5"/>
    <w:rsid w:val="00131C81"/>
    <w:rsid w:val="00162BDA"/>
    <w:rsid w:val="006C5A3E"/>
    <w:rsid w:val="007111F8"/>
    <w:rsid w:val="008C62D5"/>
    <w:rsid w:val="009955C8"/>
    <w:rsid w:val="00AB283C"/>
    <w:rsid w:val="00E40757"/>
    <w:rsid w:val="00F21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C6FDC2B-8BC0-4A9A-9C82-DBD2A5669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D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21D32"/>
    <w:pPr>
      <w:ind w:left="720"/>
      <w:contextualSpacing/>
    </w:pPr>
  </w:style>
  <w:style w:type="table" w:styleId="TabloKlavuzu">
    <w:name w:val="Table Grid"/>
    <w:basedOn w:val="NormalTablo"/>
    <w:uiPriority w:val="39"/>
    <w:rsid w:val="00F21D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21D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1D32"/>
  </w:style>
  <w:style w:type="paragraph" w:styleId="AltBilgi">
    <w:name w:val="footer"/>
    <w:basedOn w:val="Normal"/>
    <w:link w:val="AltBilgiChar"/>
    <w:uiPriority w:val="99"/>
    <w:unhideWhenUsed/>
    <w:rsid w:val="006C5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C5A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22:00Z</dcterms:created>
  <dcterms:modified xsi:type="dcterms:W3CDTF">2020-11-20T13:22:00Z</dcterms:modified>
</cp:coreProperties>
</file>